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48F6" w:rsidRPr="00030DA4" w:rsidRDefault="00AE48F6" w:rsidP="00030DA4">
      <w:pPr>
        <w:pStyle w:val="Heading3"/>
        <w:rPr>
          <w:noProof/>
        </w:rPr>
      </w:pPr>
      <w:bookmarkStart w:id="0" w:name="_Toc181959037"/>
      <w:r w:rsidRPr="00030DA4">
        <w:rPr>
          <w:noProof/>
        </w:rPr>
        <w:t>Case Study: Real-World Threat Hunting at Vanguard Invest Using Microsoft Sentinel</w:t>
      </w:r>
      <w:bookmarkEnd w:id="0"/>
    </w:p>
    <w:p w:rsidR="00AE48F6" w:rsidRPr="0026632D" w:rsidRDefault="00AE48F6" w:rsidP="00030DA4">
      <w:pPr>
        <w:spacing w:line="276" w:lineRule="auto"/>
        <w:ind w:right="-810"/>
        <w:rPr>
          <w:b/>
          <w:bCs/>
          <w:noProof/>
          <w:szCs w:val="20"/>
          <w:lang w:val="en-GB"/>
        </w:rPr>
      </w:pPr>
      <w:r w:rsidRPr="0026632D">
        <w:rPr>
          <w:b/>
          <w:bCs/>
          <w:noProof/>
          <w:szCs w:val="20"/>
          <w:lang w:val="en-GB"/>
        </w:rPr>
        <w:t>Steps to Perform Threat Hunting Using Microsoft Sentinel</w:t>
      </w:r>
    </w:p>
    <w:p w:rsidR="00030DA4" w:rsidRPr="00A4619A" w:rsidRDefault="00030DA4" w:rsidP="00030DA4">
      <w:pPr>
        <w:spacing w:line="276" w:lineRule="auto"/>
        <w:ind w:right="-810"/>
        <w:rPr>
          <w:b/>
          <w:bCs/>
          <w:szCs w:val="20"/>
        </w:rPr>
      </w:pPr>
      <w:r w:rsidRPr="00A4619A">
        <w:rPr>
          <w:b/>
          <w:bCs/>
          <w:szCs w:val="20"/>
        </w:rPr>
        <w:t>Step 1: Create a VM in Azure</w:t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483FF0F5" wp14:editId="580BCE7B">
            <wp:extent cx="5811520" cy="2344052"/>
            <wp:effectExtent l="19050" t="19050" r="17780" b="18415"/>
            <wp:docPr id="1317562498" name="Picture 13175624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5524" cy="2353734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57FD189A" wp14:editId="23A5B692">
            <wp:extent cx="5868698" cy="2428875"/>
            <wp:effectExtent l="19050" t="19050" r="17780" b="9525"/>
            <wp:docPr id="1317562499" name="Picture 1317562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1465" cy="2442436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lastRenderedPageBreak/>
        <w:drawing>
          <wp:inline distT="0" distB="0" distL="0" distR="0" wp14:anchorId="2759C4B9" wp14:editId="39DCC433">
            <wp:extent cx="6029325" cy="2495353"/>
            <wp:effectExtent l="19050" t="19050" r="9525" b="196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4917" cy="2510084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655FADF2" wp14:editId="22A0F974">
            <wp:extent cx="6081888" cy="3057450"/>
            <wp:effectExtent l="19050" t="19050" r="14605" b="10160"/>
            <wp:docPr id="1317562500" name="Picture 1317562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1516" cy="3077372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148E9722" wp14:editId="3D48AB79">
            <wp:extent cx="6305550" cy="3118198"/>
            <wp:effectExtent l="19050" t="19050" r="19050" b="25400"/>
            <wp:docPr id="1317562501" name="Picture 1317562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1711" cy="313608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27E71CAC" wp14:editId="6843B28C">
            <wp:extent cx="6352353" cy="3167380"/>
            <wp:effectExtent l="19050" t="19050" r="10795" b="13970"/>
            <wp:docPr id="1317562502" name="Picture 13175625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1499" cy="3181913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08258A51" wp14:editId="2337F6A8">
            <wp:extent cx="6137059" cy="3012440"/>
            <wp:effectExtent l="19050" t="19050" r="16510" b="165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6150" cy="3046354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34FE4B78" wp14:editId="1AA21C87">
            <wp:extent cx="6181725" cy="3102789"/>
            <wp:effectExtent l="19050" t="19050" r="9525" b="215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8121" cy="31210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582D2A07" wp14:editId="57B23737">
            <wp:extent cx="6134438" cy="3039697"/>
            <wp:effectExtent l="19050" t="19050" r="19050" b="27940"/>
            <wp:docPr id="1317562503" name="Picture 13175625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5064" cy="3059828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6AFD2FAA" wp14:editId="0E1A822C">
            <wp:extent cx="6159363" cy="3158490"/>
            <wp:effectExtent l="19050" t="19050" r="13335" b="22860"/>
            <wp:docPr id="1113187493" name="Picture 1113187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059" cy="3183461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rPr>
          <w:b/>
          <w:bCs/>
          <w:szCs w:val="20"/>
        </w:rPr>
      </w:pPr>
      <w:r w:rsidRPr="00A4619A">
        <w:rPr>
          <w:b/>
          <w:bCs/>
          <w:szCs w:val="20"/>
        </w:rPr>
        <w:t>Step 2: Connect Windows Devices to Microsoft Sentinel Using Data Connectors</w:t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3F953F0F" wp14:editId="5BA0FEAF">
            <wp:extent cx="6098709" cy="2419350"/>
            <wp:effectExtent l="19050" t="19050" r="16510" b="19050"/>
            <wp:docPr id="523946643" name="Picture 5239466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4460" cy="2437499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4A57706A" wp14:editId="1780817B">
            <wp:extent cx="6121847" cy="2124710"/>
            <wp:effectExtent l="19050" t="19050" r="12700" b="27940"/>
            <wp:docPr id="523946644" name="Picture 5239466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6200" cy="2133162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37F3FF89" wp14:editId="269EF8EC">
            <wp:extent cx="6019800" cy="2714144"/>
            <wp:effectExtent l="19050" t="19050" r="19050" b="10160"/>
            <wp:docPr id="523946645" name="Picture 5239466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5588" cy="273028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3BC03A85" wp14:editId="5891D06A">
            <wp:extent cx="5753312" cy="2761615"/>
            <wp:effectExtent l="19050" t="19050" r="19050" b="19685"/>
            <wp:docPr id="523946646" name="Picture 5239466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6743" cy="2772862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6CF55303" wp14:editId="1A7E987F">
            <wp:extent cx="5764574" cy="2472630"/>
            <wp:effectExtent l="19050" t="19050" r="26670" b="23495"/>
            <wp:docPr id="523946648" name="Picture 5239466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9803" cy="2492031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05AD041A" wp14:editId="59830341">
            <wp:extent cx="5765955" cy="2599055"/>
            <wp:effectExtent l="19050" t="19050" r="25400" b="10795"/>
            <wp:docPr id="523946649" name="Picture 5239466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8128" cy="2609049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1220BC18" wp14:editId="0CDC9247">
            <wp:extent cx="5969431" cy="3447284"/>
            <wp:effectExtent l="19050" t="19050" r="12700" b="20320"/>
            <wp:docPr id="523946650" name="Picture 5239466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8236" cy="3463918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04E4720E" wp14:editId="4AF848C5">
            <wp:extent cx="6010275" cy="4287085"/>
            <wp:effectExtent l="19050" t="19050" r="9525" b="18415"/>
            <wp:docPr id="523946651" name="Picture 5239466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0298" cy="4315633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320C848F" wp14:editId="2546375F">
            <wp:extent cx="6019339" cy="4489665"/>
            <wp:effectExtent l="19050" t="19050" r="19685" b="25400"/>
            <wp:docPr id="1808462336" name="Picture 1808462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2904" cy="4507242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11C6EDB0" wp14:editId="179938EE">
            <wp:extent cx="5895975" cy="4348667"/>
            <wp:effectExtent l="19050" t="19050" r="9525" b="139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3835" cy="436184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6C29BA94" wp14:editId="17E7C1D8">
            <wp:extent cx="5915025" cy="4009532"/>
            <wp:effectExtent l="19050" t="19050" r="9525" b="1016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6964" cy="4010846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31043B89" wp14:editId="0A6CB5DD">
            <wp:extent cx="5958191" cy="3958927"/>
            <wp:effectExtent l="19050" t="19050" r="24130" b="22860"/>
            <wp:docPr id="1808462337" name="Picture 1808462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0311" cy="397362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rPr>
          <w:b/>
          <w:bCs/>
          <w:szCs w:val="20"/>
        </w:rPr>
      </w:pPr>
      <w:r w:rsidRPr="00A4619A">
        <w:rPr>
          <w:b/>
          <w:bCs/>
          <w:szCs w:val="20"/>
        </w:rPr>
        <w:t>Step 3: Conduct Attacks</w:t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17CF9C66" wp14:editId="12AFB040">
            <wp:extent cx="6286500" cy="2746644"/>
            <wp:effectExtent l="19050" t="19050" r="19050" b="158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9563" cy="2765459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79094DC1" wp14:editId="74F8E264">
            <wp:extent cx="3895725" cy="4745529"/>
            <wp:effectExtent l="19050" t="19050" r="9525" b="1714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5530" cy="4757473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0B120B25" wp14:editId="4E4244CF">
            <wp:extent cx="5495925" cy="4388459"/>
            <wp:effectExtent l="19050" t="19050" r="9525" b="1270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4349" cy="440317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5F56A625" wp14:editId="1A30B754">
            <wp:extent cx="5599710" cy="1428618"/>
            <wp:effectExtent l="19050" t="19050" r="20320" b="19685"/>
            <wp:docPr id="1808462338" name="Picture 1808462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9795" cy="1446498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59F5DBD8" wp14:editId="47FFCE80">
            <wp:extent cx="5634900" cy="2983793"/>
            <wp:effectExtent l="19050" t="19050" r="23495" b="2667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7723" cy="3001173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3BA1E6F5" wp14:editId="4D261268">
            <wp:extent cx="3810000" cy="3380108"/>
            <wp:effectExtent l="19050" t="19050" r="19050" b="1079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8943" cy="3388042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489CEB9C" wp14:editId="4707929E">
            <wp:extent cx="4705350" cy="4813381"/>
            <wp:effectExtent l="19050" t="19050" r="19050" b="2540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9691" cy="4817822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0890942A" wp14:editId="2D90BDCA">
            <wp:extent cx="5252433" cy="3963035"/>
            <wp:effectExtent l="19050" t="19050" r="24765" b="18415"/>
            <wp:docPr id="1808462339" name="Picture 1808462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2250" cy="3970442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24CDC082" wp14:editId="045EF1B4">
            <wp:extent cx="5505450" cy="4769317"/>
            <wp:effectExtent l="19050" t="19050" r="19050" b="1270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499" cy="4785819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496B3BE4" wp14:editId="31E567D4">
            <wp:extent cx="6113937" cy="1504950"/>
            <wp:effectExtent l="19050" t="19050" r="20320" b="190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1551" cy="1519132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48CD0D3A" wp14:editId="7D814268">
            <wp:extent cx="3209925" cy="1188407"/>
            <wp:effectExtent l="19050" t="19050" r="9525" b="12065"/>
            <wp:docPr id="1808462340" name="Picture 1808462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2915" cy="1189514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62DD95E7" wp14:editId="69CC9E26">
            <wp:extent cx="3105150" cy="1726289"/>
            <wp:effectExtent l="19050" t="19050" r="19050" b="26670"/>
            <wp:docPr id="1808462341" name="Picture 1808462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9674" cy="1734364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69DC12D6" wp14:editId="3ACB7F53">
            <wp:extent cx="5873649" cy="3019135"/>
            <wp:effectExtent l="19050" t="19050" r="13335" b="10160"/>
            <wp:docPr id="1808462342" name="Picture 1808462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0514" cy="3027804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2BE055FD" wp14:editId="584FA5A6">
            <wp:extent cx="3981450" cy="905780"/>
            <wp:effectExtent l="19050" t="19050" r="19050" b="27940"/>
            <wp:docPr id="1808462343" name="Picture 1808462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4227" cy="908687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0292A9E0" wp14:editId="4F8B9E50">
            <wp:extent cx="6096000" cy="770526"/>
            <wp:effectExtent l="19050" t="19050" r="19050" b="10795"/>
            <wp:docPr id="1808462344" name="Picture 1808462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71681" cy="792732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rPr>
          <w:szCs w:val="20"/>
        </w:rPr>
      </w:pP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3A4535C9" wp14:editId="0C2D3EE2">
            <wp:extent cx="5810250" cy="2713639"/>
            <wp:effectExtent l="19050" t="19050" r="19050" b="1079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4903" cy="2725153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rPr>
          <w:b/>
          <w:bCs/>
          <w:szCs w:val="20"/>
        </w:rPr>
      </w:pPr>
      <w:r w:rsidRPr="00A4619A">
        <w:rPr>
          <w:b/>
          <w:bCs/>
          <w:szCs w:val="20"/>
        </w:rPr>
        <w:t>Step 4: Threat Hunting in Microsoft Sentinel</w:t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08D82F18" wp14:editId="68935F31">
            <wp:extent cx="6238875" cy="2474954"/>
            <wp:effectExtent l="19050" t="19050" r="9525" b="2095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74993" cy="2489282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78B7D2D5" wp14:editId="3F203522">
            <wp:extent cx="6257925" cy="2086556"/>
            <wp:effectExtent l="19050" t="19050" r="9525" b="2857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1272" cy="2111012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51A327A7" wp14:editId="7B350463">
            <wp:extent cx="5785232" cy="3083979"/>
            <wp:effectExtent l="19050" t="19050" r="25400" b="2159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6712" cy="310076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3BF6382F" wp14:editId="6FD64467">
            <wp:extent cx="5833359" cy="2708275"/>
            <wp:effectExtent l="19050" t="19050" r="15240" b="1587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9017" cy="2720187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0A0B21C0" wp14:editId="681A7FD0">
            <wp:extent cx="6197600" cy="2346671"/>
            <wp:effectExtent l="19050" t="19050" r="12700" b="15875"/>
            <wp:docPr id="1808462345" name="Picture 1808462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424" cy="235077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5BA65030" wp14:editId="165F246C">
            <wp:extent cx="6198884" cy="3027680"/>
            <wp:effectExtent l="19050" t="19050" r="11430" b="2032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5394" cy="3045512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5B04F4B0" wp14:editId="682BD947">
            <wp:extent cx="6305550" cy="2722836"/>
            <wp:effectExtent l="19050" t="19050" r="19050" b="2095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0410" cy="2742207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753B74B9" wp14:editId="04F9C7AF">
            <wp:extent cx="5524500" cy="3990223"/>
            <wp:effectExtent l="19050" t="19050" r="19050" b="1079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7609" cy="3999691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7D6E3C64" wp14:editId="090FD4E6">
            <wp:extent cx="6210300" cy="2511777"/>
            <wp:effectExtent l="19050" t="19050" r="19050" b="22225"/>
            <wp:docPr id="1808462346" name="Picture 1808462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9915" cy="2527799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3F6725BD" wp14:editId="731FA79D">
            <wp:extent cx="4819650" cy="4261707"/>
            <wp:effectExtent l="19050" t="19050" r="19050" b="24765"/>
            <wp:docPr id="1808462347" name="Picture 1808462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4611" cy="4274936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206E17B7" wp14:editId="3A908DB0">
            <wp:extent cx="5306288" cy="4692015"/>
            <wp:effectExtent l="19050" t="19050" r="27940" b="13335"/>
            <wp:docPr id="1808462348" name="Picture 1808462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7137" cy="4692766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56987A58" wp14:editId="329A60E7">
            <wp:extent cx="5255305" cy="4646930"/>
            <wp:effectExtent l="19050" t="19050" r="21590" b="2032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6459" cy="4647951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67845D13" wp14:editId="5BF395F7">
            <wp:extent cx="5810250" cy="2820485"/>
            <wp:effectExtent l="19050" t="19050" r="19050" b="1841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3608" cy="2831824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2ACD0C6F" wp14:editId="1762C0CA">
            <wp:extent cx="6076950" cy="2785690"/>
            <wp:effectExtent l="19050" t="19050" r="19050" b="1524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4593" cy="2798362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428ABD48" wp14:editId="5F8C39F6">
            <wp:extent cx="5438775" cy="5925403"/>
            <wp:effectExtent l="19050" t="19050" r="9525" b="1841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1095" cy="593882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21988529" wp14:editId="733933DC">
            <wp:extent cx="6115050" cy="3655347"/>
            <wp:effectExtent l="19050" t="19050" r="19050" b="2159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7869" cy="366301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74876113" wp14:editId="08A4144F">
            <wp:extent cx="6238875" cy="2590373"/>
            <wp:effectExtent l="19050" t="19050" r="9525" b="1968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4920" cy="2601187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19ABDEA9" wp14:editId="7189C991">
            <wp:extent cx="2962275" cy="4667829"/>
            <wp:effectExtent l="19050" t="19050" r="9525" b="1905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7907" cy="4676704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4E06A727" wp14:editId="70475729">
            <wp:extent cx="6336710" cy="2695575"/>
            <wp:effectExtent l="19050" t="19050" r="26035" b="952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5457" cy="270355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7BE7B17C" wp14:editId="0290C9FA">
            <wp:extent cx="5924550" cy="3785622"/>
            <wp:effectExtent l="19050" t="19050" r="19050" b="2476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7444" cy="3793861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07A12CE7" wp14:editId="4D444C6C">
            <wp:extent cx="5934075" cy="2419121"/>
            <wp:effectExtent l="19050" t="19050" r="9525" b="1968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2817" cy="2438991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5034A60A" wp14:editId="0ED29DE2">
            <wp:extent cx="6010275" cy="2796408"/>
            <wp:effectExtent l="19050" t="19050" r="9525" b="2349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4072" cy="280748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40FFAF2F" wp14:editId="2BF06DE0">
            <wp:extent cx="5981700" cy="2787749"/>
            <wp:effectExtent l="19050" t="19050" r="19050" b="1270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2290" cy="2802006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030DA4" w:rsidRPr="00A4619A" w:rsidRDefault="00030DA4" w:rsidP="00030DA4">
      <w:pPr>
        <w:spacing w:line="276" w:lineRule="auto"/>
        <w:ind w:right="-81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41B3EF02" wp14:editId="2EE50841">
            <wp:extent cx="6373672" cy="2566556"/>
            <wp:effectExtent l="19050" t="19050" r="27305" b="2476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6320" cy="2579703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AE48F6" w:rsidRPr="00A4619A" w:rsidRDefault="00AE48F6" w:rsidP="00030DA4">
      <w:pPr>
        <w:spacing w:line="276" w:lineRule="auto"/>
        <w:ind w:right="-810"/>
        <w:rPr>
          <w:noProof/>
          <w:szCs w:val="20"/>
          <w:lang w:val="en-GB"/>
        </w:rPr>
      </w:pPr>
    </w:p>
    <w:p w:rsidR="00846884" w:rsidRDefault="00846884" w:rsidP="00030DA4">
      <w:pPr>
        <w:ind w:right="-810"/>
      </w:pPr>
      <w:bookmarkStart w:id="1" w:name="_GoBack"/>
      <w:bookmarkEnd w:id="1"/>
    </w:p>
    <w:sectPr w:rsidR="008468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594F16"/>
    <w:multiLevelType w:val="hybridMultilevel"/>
    <w:tmpl w:val="828CDB10"/>
    <w:lvl w:ilvl="0" w:tplc="7938E928">
      <w:start w:val="1"/>
      <w:numFmt w:val="bullet"/>
      <w:pStyle w:val="IPS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O2sLQwNjU0NzUyN7JQ0lEKTi0uzszPAykwrAUAYEifBywAAAA="/>
  </w:docVars>
  <w:rsids>
    <w:rsidRoot w:val="00AE48F6"/>
    <w:rsid w:val="00030DA4"/>
    <w:rsid w:val="004A7626"/>
    <w:rsid w:val="00561A4F"/>
    <w:rsid w:val="00846884"/>
    <w:rsid w:val="00AE4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77544"/>
  <w15:chartTrackingRefBased/>
  <w15:docId w15:val="{5146709F-8009-4DE9-A2E7-72EF407E3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48F6"/>
    <w:pPr>
      <w:jc w:val="both"/>
    </w:pPr>
    <w:rPr>
      <w:rFonts w:ascii="Constantia" w:hAnsi="Constantia"/>
      <w:sz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0DA4"/>
    <w:pPr>
      <w:keepNext/>
      <w:keepLines/>
      <w:spacing w:before="40" w:after="0"/>
      <w:outlineLvl w:val="2"/>
    </w:pPr>
    <w:rPr>
      <w:rFonts w:eastAsiaTheme="majorEastAsia" w:cstheme="majorBidi"/>
      <w:b/>
      <w:color w:val="000000" w:themeColor="text1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E48F6"/>
    <w:pPr>
      <w:keepNext/>
      <w:keepLines/>
      <w:spacing w:before="120" w:after="120" w:line="276" w:lineRule="auto"/>
      <w:outlineLvl w:val="3"/>
    </w:pPr>
    <w:rPr>
      <w:rFonts w:eastAsiaTheme="majorEastAsia" w:cstheme="majorBidi"/>
      <w:b/>
      <w:i/>
      <w:iCs/>
      <w:color w:val="000000" w:themeColor="text1"/>
      <w:szCs w:val="20"/>
      <w:u w:val="single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E48F6"/>
    <w:pPr>
      <w:keepNext/>
      <w:keepLines/>
      <w:spacing w:before="40" w:after="0"/>
      <w:outlineLvl w:val="4"/>
    </w:pPr>
    <w:rPr>
      <w:rFonts w:eastAsiaTheme="majorEastAsia" w:cstheme="majorBidi"/>
      <w:b/>
      <w:i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qFormat/>
    <w:rsid w:val="00AE48F6"/>
    <w:rPr>
      <w:rFonts w:ascii="Constantia" w:eastAsiaTheme="majorEastAsia" w:hAnsi="Constantia" w:cstheme="majorBidi"/>
      <w:b/>
      <w:i/>
      <w:iCs/>
      <w:color w:val="000000" w:themeColor="text1"/>
      <w:sz w:val="20"/>
      <w:szCs w:val="20"/>
      <w:u w:val="single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AE48F6"/>
    <w:rPr>
      <w:rFonts w:ascii="Constantia" w:eastAsiaTheme="majorEastAsia" w:hAnsi="Constantia" w:cstheme="majorBidi"/>
      <w:b/>
      <w:i/>
      <w:color w:val="000000" w:themeColor="text1"/>
      <w:sz w:val="20"/>
    </w:rPr>
  </w:style>
  <w:style w:type="table" w:styleId="TableGrid">
    <w:name w:val="Table Grid"/>
    <w:basedOn w:val="TableNormal"/>
    <w:uiPriority w:val="39"/>
    <w:qFormat/>
    <w:rsid w:val="00AE48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PSBullet">
    <w:name w:val="IPS Bullet"/>
    <w:basedOn w:val="Normal"/>
    <w:link w:val="IPSBulletChar"/>
    <w:qFormat/>
    <w:rsid w:val="00AE48F6"/>
    <w:pPr>
      <w:numPr>
        <w:numId w:val="1"/>
      </w:numPr>
      <w:spacing w:after="120" w:line="276" w:lineRule="auto"/>
      <w:contextualSpacing/>
    </w:pPr>
    <w:rPr>
      <w:rFonts w:cstheme="majorBidi"/>
      <w:sz w:val="24"/>
      <w:szCs w:val="24"/>
      <w:lang w:eastAsia="en-GB"/>
    </w:rPr>
  </w:style>
  <w:style w:type="character" w:customStyle="1" w:styleId="IPSBulletChar">
    <w:name w:val="IPS Bullet Char"/>
    <w:basedOn w:val="DefaultParagraphFont"/>
    <w:link w:val="IPSBullet"/>
    <w:rsid w:val="00AE48F6"/>
    <w:rPr>
      <w:rFonts w:ascii="Constantia" w:hAnsi="Constantia" w:cstheme="majorBidi"/>
      <w:sz w:val="24"/>
      <w:szCs w:val="24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030DA4"/>
    <w:rPr>
      <w:rFonts w:ascii="Constantia" w:eastAsiaTheme="majorEastAsia" w:hAnsi="Constantia" w:cstheme="majorBidi"/>
      <w:b/>
      <w:color w:val="000000" w:themeColor="text1"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63" Type="http://schemas.openxmlformats.org/officeDocument/2006/relationships/image" Target="media/image59.png"/><Relationship Id="rId68" Type="http://schemas.openxmlformats.org/officeDocument/2006/relationships/theme" Target="theme/theme1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66" Type="http://schemas.openxmlformats.org/officeDocument/2006/relationships/image" Target="media/image62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61" Type="http://schemas.openxmlformats.org/officeDocument/2006/relationships/image" Target="media/image57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png"/><Relationship Id="rId65" Type="http://schemas.openxmlformats.org/officeDocument/2006/relationships/image" Target="media/image61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64" Type="http://schemas.openxmlformats.org/officeDocument/2006/relationships/image" Target="media/image60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5.png"/><Relationship Id="rId67" Type="http://schemas.openxmlformats.org/officeDocument/2006/relationships/fontTable" Target="fontTable.xml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62" Type="http://schemas.openxmlformats.org/officeDocument/2006/relationships/image" Target="media/image5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2</Pages>
  <Words>65</Words>
  <Characters>3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wish Jawed</dc:creator>
  <cp:keywords/>
  <dc:description/>
  <cp:lastModifiedBy>Mehwish Jawed</cp:lastModifiedBy>
  <cp:revision>4</cp:revision>
  <dcterms:created xsi:type="dcterms:W3CDTF">2024-11-18T07:50:00Z</dcterms:created>
  <dcterms:modified xsi:type="dcterms:W3CDTF">2024-11-18T08:04:00Z</dcterms:modified>
</cp:coreProperties>
</file>